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655A9" w14:textId="2F1E00FC" w:rsidR="00F04369" w:rsidRPr="008E724B" w:rsidRDefault="00F04369" w:rsidP="00F04369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</w:t>
      </w:r>
      <w:r>
        <w:rPr>
          <w:sz w:val="22"/>
          <w:szCs w:val="22"/>
        </w:rPr>
        <w:t xml:space="preserve">administration of </w:t>
      </w:r>
      <w:r>
        <w:rPr>
          <w:sz w:val="22"/>
          <w:szCs w:val="22"/>
        </w:rPr>
        <w:t>Nicotine</w:t>
      </w:r>
      <w:r>
        <w:rPr>
          <w:sz w:val="22"/>
          <w:szCs w:val="22"/>
        </w:rPr>
        <w:t xml:space="preserve"> in animals</w:t>
      </w:r>
      <w:r w:rsidRPr="008E724B">
        <w:rPr>
          <w:sz w:val="22"/>
          <w:szCs w:val="22"/>
        </w:rPr>
        <w:t xml:space="preserve">. </w:t>
      </w:r>
      <w:r w:rsidRPr="00F65A05">
        <w:rPr>
          <w:sz w:val="22"/>
          <w:szCs w:val="22"/>
        </w:rPr>
        <w:t xml:space="preserve">This SOP template provides general guidance on the minimum expectations for laboratories when working with </w:t>
      </w:r>
      <w:r>
        <w:rPr>
          <w:sz w:val="22"/>
          <w:szCs w:val="22"/>
        </w:rPr>
        <w:t>nicotine</w:t>
      </w:r>
      <w:r w:rsidRPr="00F65A05">
        <w:rPr>
          <w:sz w:val="22"/>
          <w:szCs w:val="22"/>
        </w:rPr>
        <w:t xml:space="preserve">. It is the responsibility of the </w:t>
      </w:r>
      <w:r>
        <w:rPr>
          <w:sz w:val="22"/>
          <w:szCs w:val="22"/>
        </w:rPr>
        <w:t>PI</w:t>
      </w:r>
      <w:r w:rsidRPr="00F65A05">
        <w:rPr>
          <w:sz w:val="22"/>
          <w:szCs w:val="22"/>
        </w:rPr>
        <w:t xml:space="preserve"> to provide training and guidance on the lab-specific requirements for their experiments</w:t>
      </w:r>
      <w:r>
        <w:rPr>
          <w:sz w:val="22"/>
          <w:szCs w:val="22"/>
        </w:rPr>
        <w:t xml:space="preserve">. 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Laboratory S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 </w:t>
      </w:r>
    </w:p>
    <w:tbl>
      <w:tblPr>
        <w:tblStyle w:val="TableGrid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1581"/>
        <w:gridCol w:w="1260"/>
        <w:gridCol w:w="900"/>
        <w:gridCol w:w="1620"/>
        <w:gridCol w:w="990"/>
        <w:gridCol w:w="1826"/>
      </w:tblGrid>
      <w:tr w:rsidR="00C27687" w:rsidRPr="008E724B" w14:paraId="11CDC42E" w14:textId="77777777" w:rsidTr="00F04369">
        <w:trPr>
          <w:trHeight w:val="432"/>
        </w:trPr>
        <w:tc>
          <w:tcPr>
            <w:tcW w:w="287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6596" w:type="dxa"/>
            <w:gridSpan w:val="5"/>
            <w:vAlign w:val="center"/>
          </w:tcPr>
          <w:p w14:paraId="166DEA9A" w14:textId="2A7549B3" w:rsidR="00C27687" w:rsidRPr="008E724B" w:rsidRDefault="00F04369" w:rsidP="00C90B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cotine</w:t>
            </w:r>
          </w:p>
        </w:tc>
      </w:tr>
      <w:tr w:rsidR="00C27687" w:rsidRPr="008E724B" w14:paraId="21B49C85" w14:textId="77777777" w:rsidTr="00F04369">
        <w:trPr>
          <w:trHeight w:val="432"/>
        </w:trPr>
        <w:tc>
          <w:tcPr>
            <w:tcW w:w="287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6596" w:type="dxa"/>
            <w:gridSpan w:val="5"/>
            <w:vAlign w:val="center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F04369">
        <w:trPr>
          <w:trHeight w:val="432"/>
        </w:trPr>
        <w:tc>
          <w:tcPr>
            <w:tcW w:w="287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6596" w:type="dxa"/>
            <w:gridSpan w:val="5"/>
            <w:vAlign w:val="center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F04369">
        <w:trPr>
          <w:trHeight w:val="432"/>
        </w:trPr>
        <w:tc>
          <w:tcPr>
            <w:tcW w:w="287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6596" w:type="dxa"/>
            <w:gridSpan w:val="5"/>
            <w:vAlign w:val="center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F04369">
        <w:tc>
          <w:tcPr>
            <w:tcW w:w="287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260" w:type="dxa"/>
            <w:vAlign w:val="center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20" w:type="dxa"/>
            <w:vAlign w:val="center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26" w:type="dxa"/>
            <w:vAlign w:val="center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2AD00B8" w14:textId="77777777" w:rsidTr="00F04369">
        <w:trPr>
          <w:trHeight w:val="432"/>
        </w:trPr>
        <w:tc>
          <w:tcPr>
            <w:tcW w:w="2872" w:type="dxa"/>
            <w:gridSpan w:val="2"/>
            <w:vAlign w:val="center"/>
          </w:tcPr>
          <w:p w14:paraId="38B3D0B6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Name of Responsible person</w:t>
            </w:r>
          </w:p>
        </w:tc>
        <w:tc>
          <w:tcPr>
            <w:tcW w:w="6596" w:type="dxa"/>
            <w:gridSpan w:val="5"/>
            <w:vAlign w:val="center"/>
          </w:tcPr>
          <w:p w14:paraId="655AAD08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C90B65">
        <w:tc>
          <w:tcPr>
            <w:tcW w:w="1291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C90B65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32FF8362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C90B65">
        <w:trPr>
          <w:trHeight w:val="1335"/>
        </w:trPr>
        <w:tc>
          <w:tcPr>
            <w:tcW w:w="1291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4031E249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5482E64C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287CDF30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550123DF" w:rsidR="00C27687" w:rsidRPr="008E724B" w:rsidRDefault="00F04369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</w:sdtPr>
              <w:sdtEndPr/>
              <w:sdtContent>
                <w:sdt>
                  <w:sdtPr>
                    <w:id w:val="-141582695"/>
                  </w:sdtPr>
                  <w:sdtContent>
                    <w:r>
                      <w:t>This can vary based on the route of administration.  Can cause serious eye damage.</w:t>
                    </w:r>
                  </w:sdtContent>
                </w:sdt>
              </w:sdtContent>
            </w:sdt>
          </w:p>
          <w:p w14:paraId="257C2EA9" w14:textId="670B9F1F" w:rsidR="00C27687" w:rsidRDefault="00C27687" w:rsidP="00C90B65">
            <w:pPr>
              <w:rPr>
                <w:sz w:val="22"/>
                <w:szCs w:val="22"/>
              </w:rPr>
            </w:pPr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44685166" w14:textId="20E75DF1" w:rsidR="00C1284C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  <w:showingPlcHdr/>
              </w:sdtPr>
              <w:sdtEndPr/>
              <w:sdtContent>
                <w:r w:rsidR="00C1284C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6DB79B79" w14:textId="1ADF1482" w:rsidR="002638E0" w:rsidRPr="008E724B" w:rsidRDefault="002638E0" w:rsidP="00C90B65">
            <w:pPr>
              <w:rPr>
                <w:b/>
                <w:sz w:val="22"/>
                <w:szCs w:val="22"/>
              </w:rPr>
            </w:pPr>
          </w:p>
        </w:tc>
      </w:tr>
      <w:tr w:rsidR="00C27687" w:rsidRPr="008E724B" w14:paraId="4039068E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0477FE7C" w14:textId="175271C8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 lab manager or PI)</w:t>
            </w:r>
          </w:p>
          <w:p w14:paraId="0A6A9113" w14:textId="4F4450DA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F04369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C90B65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19F49E34" w:rsidR="00C27687" w:rsidRPr="000031E4" w:rsidRDefault="00C27687" w:rsidP="00C90B65">
            <w:pPr>
              <w:rPr>
                <w:color w:val="FF0000"/>
              </w:rPr>
            </w:pPr>
            <w:r w:rsidRPr="00BC2C3C">
              <w:t>Outline the process for transporting toxic, or hazardous, chemicals/drugs to Animal Care Services (ACS) R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F04369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F04369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6D519854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t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ed, they must be transported in their home cage, within a secondary container (e.g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that contains small airholes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6E4DBAC9" w14:textId="77777777" w:rsidR="002638E0" w:rsidRDefault="002638E0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</w:p>
          <w:p w14:paraId="20D80DD9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7777777" w:rsidR="002638E0" w:rsidRDefault="00F04369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F04369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F04369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77777777" w:rsidR="002638E0" w:rsidRDefault="00F04369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77777777" w:rsidR="002638E0" w:rsidRDefault="00F04369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F04369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77777777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  <w:showingPlcHdr/>
              </w:sdtPr>
              <w:sdtEndPr/>
              <w:sdtContent>
                <w:r w:rsidRPr="00CD62D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E9066C3" w14:textId="77777777" w:rsidR="002638E0" w:rsidRPr="006E4CBB" w:rsidRDefault="002638E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1BB441A8" w:rsidR="00C27687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69DA9F14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729EE09C" w:rsidR="00C27687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F04369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1DF77052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>(Only complete if hazardous materials are being excreted by animals.</w:t>
            </w:r>
            <w:r w:rsidR="002638E0">
              <w:rPr>
                <w:b/>
                <w:smallCaps/>
              </w:rPr>
              <w:t xml:space="preserve">  If not being excreted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48027734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Face shield</w:t>
            </w:r>
          </w:p>
          <w:p w14:paraId="51BA9327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ggles (not supplied by ACS)</w:t>
            </w:r>
          </w:p>
          <w:p w14:paraId="7DAC1BC7" w14:textId="2906E0DF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77777777" w:rsidR="00C27687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409E0A9A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F04369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0A0B5085" w:rsidR="00C27687" w:rsidRDefault="00F04369" w:rsidP="00C90B65">
            <w:pPr>
              <w:ind w:left="720"/>
            </w:pPr>
            <w:sdt>
              <w:sdtPr>
                <w:id w:val="-1010986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>Chemical; Non-Regulated Waste for incineration</w:t>
            </w:r>
            <w:r>
              <w:t xml:space="preserve"> </w:t>
            </w:r>
            <w:r>
              <w:t>(bedding that is not contaminated with nicotine.)</w:t>
            </w:r>
          </w:p>
          <w:p w14:paraId="4CAA48AE" w14:textId="26781648" w:rsidR="00C27687" w:rsidRDefault="00F04369" w:rsidP="00C90B65">
            <w:pPr>
              <w:ind w:left="720"/>
            </w:pPr>
            <w:sdt>
              <w:sdtPr>
                <w:id w:val="-1988699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>Chemical; Regulated Waste for disposal through EH&amp;S Hazardous Waste</w:t>
            </w:r>
            <w:r>
              <w:t xml:space="preserve"> </w:t>
            </w:r>
            <w:r>
              <w:t>(any waste contaminated with nicotine.)</w:t>
            </w:r>
          </w:p>
          <w:p w14:paraId="3BB31700" w14:textId="77777777" w:rsidR="00C27687" w:rsidRDefault="00F04369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F04369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6F3AB89" w:rsidR="00C27687" w:rsidRDefault="00F04369" w:rsidP="00C90B65">
            <w:pPr>
              <w:ind w:left="720"/>
            </w:pPr>
            <w:sdt>
              <w:sdtPr>
                <w:id w:val="1035499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</w:sdtPr>
              <w:sdtEndPr/>
              <w:sdtContent>
                <w:r>
                  <w:t xml:space="preserve">Nicotine is considered EPA regulated hazardous substance </w:t>
                </w:r>
                <w:r>
                  <w:t>until</w:t>
                </w:r>
                <w:r>
                  <w:t xml:space="preserve"> it is </w:t>
                </w:r>
                <w:r>
                  <w:t>used</w:t>
                </w:r>
                <w:r>
                  <w:t>.  Unused portions (even if diluted) will be disposed of as Regulated Waste for disposal through EH&amp;S Hazardous Waste by the lab staff.</w:t>
                </w:r>
              </w:sdtContent>
            </w:sdt>
          </w:p>
          <w:p w14:paraId="3495F221" w14:textId="77777777" w:rsidR="00C27687" w:rsidRPr="00BC2C3C" w:rsidRDefault="00C27687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7777777" w:rsidR="00C27687" w:rsidRDefault="00C27687" w:rsidP="00C90B65">
            <w:r>
              <w:t xml:space="preserve">How animal carcasses are be disposed of? </w:t>
            </w:r>
            <w:r w:rsidRPr="00BC2C3C">
              <w:t xml:space="preserve"> </w:t>
            </w:r>
          </w:p>
          <w:p w14:paraId="3E377A79" w14:textId="09B9582B" w:rsidR="00C27687" w:rsidRPr="00BC2C3C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F04369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B11862" w14:textId="77777777" w:rsidR="00C27687" w:rsidRPr="00BC2C3C" w:rsidRDefault="00C27687" w:rsidP="00C90B65"/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0DB4AC94" w:rsidR="00BC407E" w:rsidRDefault="00F04369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SOP Example: Nicotine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5DD3CDDB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 xml:space="preserve">SOP </w:t>
        </w:r>
        <w:r w:rsidR="00F04369">
          <w:rPr>
            <w:b/>
            <w:bCs/>
            <w:sz w:val="36"/>
            <w:szCs w:val="36"/>
          </w:rPr>
          <w:t>Example</w:t>
        </w:r>
        <w:r w:rsidR="00C27687">
          <w:rPr>
            <w:b/>
            <w:bCs/>
            <w:sz w:val="36"/>
            <w:szCs w:val="36"/>
          </w:rPr>
          <w:t xml:space="preserve">: </w:t>
        </w:r>
        <w:r w:rsidR="00F04369">
          <w:rPr>
            <w:b/>
            <w:bCs/>
            <w:sz w:val="36"/>
            <w:szCs w:val="36"/>
          </w:rPr>
          <w:t>Nicotine</w:t>
        </w:r>
        <w:r w:rsidR="00C27687">
          <w:rPr>
            <w:b/>
            <w:bCs/>
            <w:sz w:val="36"/>
            <w:szCs w:val="36"/>
          </w:rPr>
          <w:t xml:space="preserve">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2A068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7086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31306B"/>
    <w:rsid w:val="00316B36"/>
    <w:rsid w:val="003228BA"/>
    <w:rsid w:val="00343745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5023E0"/>
    <w:rsid w:val="00505454"/>
    <w:rsid w:val="0052043F"/>
    <w:rsid w:val="0058323F"/>
    <w:rsid w:val="005952A6"/>
    <w:rsid w:val="005A62A9"/>
    <w:rsid w:val="005D2C21"/>
    <w:rsid w:val="0061605B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92D0A"/>
    <w:rsid w:val="008D3C7D"/>
    <w:rsid w:val="008D6F23"/>
    <w:rsid w:val="008E724B"/>
    <w:rsid w:val="009335B8"/>
    <w:rsid w:val="0094754B"/>
    <w:rsid w:val="0095400A"/>
    <w:rsid w:val="009600DE"/>
    <w:rsid w:val="009607E4"/>
    <w:rsid w:val="00967323"/>
    <w:rsid w:val="009D629A"/>
    <w:rsid w:val="009F3A0C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73BB6"/>
    <w:rsid w:val="00DA303B"/>
    <w:rsid w:val="00DE4C85"/>
    <w:rsid w:val="00DE608D"/>
    <w:rsid w:val="00E12B38"/>
    <w:rsid w:val="00E2592D"/>
    <w:rsid w:val="00F04369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A00AA3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104FE7"/>
    <w:rsid w:val="001C6804"/>
    <w:rsid w:val="002B1997"/>
    <w:rsid w:val="00310300"/>
    <w:rsid w:val="00614A41"/>
    <w:rsid w:val="006B66D3"/>
    <w:rsid w:val="00A00AA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F8DCDC-62EC-4E88-AC4C-5CE6F8540AF3}"/>
</file>

<file path=customXml/itemProps4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Example: Nicotine in Animals</dc:title>
  <dc:subject/>
  <dc:creator>Yost, Mike</dc:creator>
  <cp:keywords/>
  <dc:description/>
  <cp:lastModifiedBy>Schomer,Caroline E</cp:lastModifiedBy>
  <cp:revision>3</cp:revision>
  <dcterms:created xsi:type="dcterms:W3CDTF">2021-05-27T20:12:00Z</dcterms:created>
  <dcterms:modified xsi:type="dcterms:W3CDTF">2021-05-2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